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5EC5D5" w14:textId="77777777" w:rsidR="007979EF" w:rsidRDefault="007979EF" w:rsidP="007979EF">
      <w:r>
        <w:t xml:space="preserve">Wymagania: </w:t>
      </w:r>
    </w:p>
    <w:p w14:paraId="7A6214A9" w14:textId="77777777" w:rsidR="007979EF" w:rsidRDefault="007979EF" w:rsidP="007979EF">
      <w:pPr>
        <w:pStyle w:val="Akapitzlist"/>
        <w:numPr>
          <w:ilvl w:val="0"/>
          <w:numId w:val="2"/>
        </w:numPr>
      </w:pPr>
      <w:r>
        <w:t xml:space="preserve">system operacyjny typu Linux (rekomendowany </w:t>
      </w:r>
      <w:proofErr w:type="spellStart"/>
      <w:r>
        <w:t>Debian</w:t>
      </w:r>
      <w:proofErr w:type="spellEnd"/>
      <w:r>
        <w:t xml:space="preserve">), </w:t>
      </w:r>
    </w:p>
    <w:p w14:paraId="42E5FF4D" w14:textId="1CE9E00E" w:rsidR="00C250A4" w:rsidRDefault="007979EF" w:rsidP="007979EF">
      <w:pPr>
        <w:pStyle w:val="Akapitzlist"/>
        <w:numPr>
          <w:ilvl w:val="0"/>
          <w:numId w:val="2"/>
        </w:numPr>
      </w:pPr>
      <w:r>
        <w:t>statyczny adres IP (najlepiej w podsieci 192.168.2.X)</w:t>
      </w:r>
    </w:p>
    <w:p w14:paraId="53454B6E" w14:textId="59EE327B" w:rsidR="007979EF" w:rsidRDefault="007979EF" w:rsidP="007979EF">
      <w:pPr>
        <w:pStyle w:val="Akapitzlist"/>
        <w:numPr>
          <w:ilvl w:val="0"/>
          <w:numId w:val="2"/>
        </w:numPr>
      </w:pPr>
      <w:r>
        <w:t xml:space="preserve">zainstalowany </w:t>
      </w:r>
      <w:proofErr w:type="spellStart"/>
      <w:r>
        <w:t>Python</w:t>
      </w:r>
      <w:proofErr w:type="spellEnd"/>
      <w:r>
        <w:t xml:space="preserve"> v3</w:t>
      </w:r>
    </w:p>
    <w:p w14:paraId="221376A5" w14:textId="0A82842B" w:rsidR="007979EF" w:rsidRDefault="007979EF" w:rsidP="007979EF">
      <w:pPr>
        <w:pStyle w:val="Akapitzlist"/>
        <w:numPr>
          <w:ilvl w:val="0"/>
          <w:numId w:val="2"/>
        </w:numPr>
      </w:pPr>
      <w:r>
        <w:t xml:space="preserve">złącze Ethernet (do podłączenia </w:t>
      </w:r>
      <w:proofErr w:type="spellStart"/>
      <w:r>
        <w:t>switcha</w:t>
      </w:r>
      <w:proofErr w:type="spellEnd"/>
      <w:r>
        <w:t xml:space="preserve"> </w:t>
      </w:r>
      <w:proofErr w:type="spellStart"/>
      <w:r>
        <w:t>Ubiquity</w:t>
      </w:r>
      <w:proofErr w:type="spellEnd"/>
      <w:r>
        <w:t>)</w:t>
      </w:r>
    </w:p>
    <w:p w14:paraId="7621D43C" w14:textId="5C4BCF73" w:rsidR="007979EF" w:rsidRDefault="007979EF" w:rsidP="007979EF">
      <w:pPr>
        <w:pStyle w:val="Akapitzlist"/>
        <w:numPr>
          <w:ilvl w:val="0"/>
          <w:numId w:val="2"/>
        </w:numPr>
      </w:pPr>
      <w:r>
        <w:t xml:space="preserve">złącze USB (do podłączenia jednego urządzenia </w:t>
      </w:r>
      <w:proofErr w:type="spellStart"/>
      <w:r>
        <w:t>GoTenna</w:t>
      </w:r>
      <w:proofErr w:type="spellEnd"/>
      <w:r>
        <w:t>)</w:t>
      </w:r>
    </w:p>
    <w:p w14:paraId="1B02FAC1" w14:textId="5C5A8F7C" w:rsidR="007979EF" w:rsidRDefault="007979EF" w:rsidP="007979EF"/>
    <w:p w14:paraId="193F6BEE" w14:textId="5A178E92" w:rsidR="007979EF" w:rsidRDefault="007979EF" w:rsidP="007979EF">
      <w:r>
        <w:t>Procedura instalacji:</w:t>
      </w:r>
    </w:p>
    <w:p w14:paraId="54C54C28" w14:textId="69DD7BBB" w:rsidR="007979EF" w:rsidRDefault="007979EF" w:rsidP="007979EF">
      <w:pPr>
        <w:pStyle w:val="Akapitzlist"/>
        <w:numPr>
          <w:ilvl w:val="0"/>
          <w:numId w:val="3"/>
        </w:numPr>
      </w:pPr>
      <w:r>
        <w:t xml:space="preserve">Zainstalować i uruchomić usługę serwera synapsę.  Procedura instalacji zależna od systemu </w:t>
      </w:r>
      <w:proofErr w:type="gramStart"/>
      <w:r>
        <w:t xml:space="preserve">operacyjnego:  </w:t>
      </w:r>
      <w:r w:rsidRPr="007979EF">
        <w:t>https://matrix.org/docs/guides/installing-synapse</w:t>
      </w:r>
      <w:proofErr w:type="gramEnd"/>
    </w:p>
    <w:p w14:paraId="62785C83" w14:textId="0412B449" w:rsidR="007979EF" w:rsidRDefault="007979EF" w:rsidP="007979EF">
      <w:pPr>
        <w:pStyle w:val="Akapitzlist"/>
        <w:numPr>
          <w:ilvl w:val="0"/>
          <w:numId w:val="3"/>
        </w:numPr>
      </w:pPr>
      <w:r>
        <w:t>Postępować zgodnie z instrukcjami w pliku: /</w:t>
      </w:r>
      <w:proofErr w:type="spellStart"/>
      <w:r w:rsidRPr="007979EF">
        <w:t>config</w:t>
      </w:r>
      <w:proofErr w:type="spellEnd"/>
      <w:r w:rsidRPr="007979EF">
        <w:t xml:space="preserve"> </w:t>
      </w:r>
      <w:proofErr w:type="spellStart"/>
      <w:r w:rsidRPr="007979EF">
        <w:t>synapse</w:t>
      </w:r>
      <w:proofErr w:type="spellEnd"/>
      <w:r w:rsidRPr="007979EF">
        <w:t>-matrix</w:t>
      </w:r>
      <w:r>
        <w:t>/</w:t>
      </w:r>
      <w:r w:rsidRPr="007979EF">
        <w:t>instrukcja.txt</w:t>
      </w:r>
    </w:p>
    <w:p w14:paraId="5C9B0778" w14:textId="4F26BF8F" w:rsidR="007979EF" w:rsidRDefault="007979EF" w:rsidP="007979EF">
      <w:pPr>
        <w:pStyle w:val="Akapitzlist"/>
        <w:numPr>
          <w:ilvl w:val="0"/>
          <w:numId w:val="3"/>
        </w:numPr>
      </w:pPr>
      <w:r>
        <w:t>Zainstalować plik: /</w:t>
      </w:r>
      <w:proofErr w:type="spellStart"/>
      <w:r w:rsidRPr="007979EF">
        <w:t>python-gotenna</w:t>
      </w:r>
      <w:proofErr w:type="spellEnd"/>
      <w:r>
        <w:t>/</w:t>
      </w:r>
      <w:proofErr w:type="spellStart"/>
      <w:r>
        <w:t>sdk</w:t>
      </w:r>
      <w:proofErr w:type="spellEnd"/>
      <w:r>
        <w:t>/</w:t>
      </w:r>
      <w:r w:rsidRPr="007979EF">
        <w:t>goTenna-0.12.5-py3-none-any.whl</w:t>
      </w:r>
      <w:r>
        <w:t xml:space="preserve"> </w:t>
      </w:r>
    </w:p>
    <w:p w14:paraId="1C8FBEB9" w14:textId="28AB4F37" w:rsidR="007979EF" w:rsidRDefault="007979EF" w:rsidP="007979EF">
      <w:pPr>
        <w:pStyle w:val="Akapitzlist"/>
      </w:pPr>
      <w:r>
        <w:t xml:space="preserve">W przypadku problemów dodatkowe informacje znajdują się w rozdziale nr 1 w pliku: </w:t>
      </w:r>
      <w:r>
        <w:t>/</w:t>
      </w:r>
      <w:proofErr w:type="spellStart"/>
      <w:r w:rsidRPr="007979EF">
        <w:t>python-gotenna</w:t>
      </w:r>
      <w:proofErr w:type="spellEnd"/>
      <w:r>
        <w:t>/</w:t>
      </w:r>
      <w:proofErr w:type="spellStart"/>
      <w:r>
        <w:t>sdk</w:t>
      </w:r>
      <w:proofErr w:type="spellEnd"/>
      <w:r>
        <w:t>/</w:t>
      </w:r>
      <w:r w:rsidRPr="007979EF">
        <w:t>goTennaSDK.pdf</w:t>
      </w:r>
    </w:p>
    <w:p w14:paraId="4A5990B2" w14:textId="23CB78DC" w:rsidR="007979EF" w:rsidRDefault="007979EF" w:rsidP="007979EF">
      <w:pPr>
        <w:pStyle w:val="Akapitzlist"/>
        <w:numPr>
          <w:ilvl w:val="0"/>
          <w:numId w:val="3"/>
        </w:numPr>
      </w:pPr>
      <w:r>
        <w:t xml:space="preserve">Dodać do autostartu plik: </w:t>
      </w:r>
      <w:r>
        <w:t>/</w:t>
      </w:r>
      <w:r w:rsidRPr="007979EF">
        <w:t>python-gotenna</w:t>
      </w:r>
      <w:r>
        <w:t>/</w:t>
      </w:r>
      <w:r w:rsidRPr="007979EF">
        <w:t>MPDIT_gateway.py</w:t>
      </w:r>
    </w:p>
    <w:p w14:paraId="7D37CE63" w14:textId="77777777" w:rsidR="007979EF" w:rsidRDefault="007979EF" w:rsidP="007979EF">
      <w:pPr>
        <w:pStyle w:val="Akapitzlist"/>
      </w:pPr>
      <w:bookmarkStart w:id="0" w:name="_GoBack"/>
      <w:bookmarkEnd w:id="0"/>
    </w:p>
    <w:sectPr w:rsidR="007979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04B97"/>
    <w:multiLevelType w:val="hybridMultilevel"/>
    <w:tmpl w:val="459E489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EC34BD"/>
    <w:multiLevelType w:val="hybridMultilevel"/>
    <w:tmpl w:val="7B5621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A87A82"/>
    <w:multiLevelType w:val="hybridMultilevel"/>
    <w:tmpl w:val="50B6E7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NjcyszQzNDYxMTNV0lEKTi0uzszPAykwrAUAKXrT1SwAAAA="/>
  </w:docVars>
  <w:rsids>
    <w:rsidRoot w:val="007F2852"/>
    <w:rsid w:val="001F0902"/>
    <w:rsid w:val="007979EF"/>
    <w:rsid w:val="007F2852"/>
    <w:rsid w:val="008B3DDD"/>
    <w:rsid w:val="00C25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39ACC13"/>
  <w15:chartTrackingRefBased/>
  <w15:docId w15:val="{9246DD23-EA77-4788-8DF6-08D02103F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979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8</Words>
  <Characters>649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omic</dc:creator>
  <cp:keywords/>
  <dc:description/>
  <cp:lastModifiedBy>atomic</cp:lastModifiedBy>
  <cp:revision>2</cp:revision>
  <dcterms:created xsi:type="dcterms:W3CDTF">2020-11-05T08:07:00Z</dcterms:created>
  <dcterms:modified xsi:type="dcterms:W3CDTF">2020-11-05T08:16:00Z</dcterms:modified>
</cp:coreProperties>
</file>